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DFAAF54" w:rsidR="00173A24" w:rsidRPr="00D13D67" w:rsidRDefault="00D13D67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62735BD" w:rsidR="00173A24" w:rsidRPr="00D13D67" w:rsidRDefault="0077285E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F" w14:textId="6227DFE1" w:rsidR="00173A24" w:rsidRDefault="00480E95" w:rsidP="00480E95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(Had to search up)</w:t>
      </w:r>
    </w:p>
    <w:p w14:paraId="4A58F756" w14:textId="21FA34BC" w:rsidR="00480E95" w:rsidRPr="00480E95" w:rsidRDefault="00480E95" w:rsidP="00480E95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Grouping elements for styling, layout structure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00FC8470" w:rsidR="00173A24" w:rsidRPr="00891818" w:rsidRDefault="00891818">
      <w:pPr>
        <w:spacing w:line="240" w:lineRule="auto"/>
        <w:rPr>
          <w:rFonts w:ascii="Muli" w:eastAsia="Muli" w:hAnsi="Muli" w:cs="Muli"/>
          <w:bCs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bCs/>
          <w:color w:val="365F91" w:themeColor="accent1" w:themeShade="BF"/>
          <w:sz w:val="24"/>
          <w:szCs w:val="24"/>
        </w:rPr>
        <w:t xml:space="preserve">In relative positioning, the element is moved relative to its normal position; whereas with absolute positioning, the element is </w:t>
      </w:r>
      <w:r w:rsidR="00D5504D">
        <w:rPr>
          <w:rFonts w:ascii="Muli" w:eastAsia="Muli" w:hAnsi="Muli" w:cs="Muli"/>
          <w:bCs/>
          <w:color w:val="365F91" w:themeColor="accent1" w:themeShade="BF"/>
          <w:sz w:val="24"/>
          <w:szCs w:val="24"/>
        </w:rPr>
        <w:t xml:space="preserve">positioned relative to the nearest positioned </w:t>
      </w:r>
      <w:r w:rsidR="00E957DF">
        <w:rPr>
          <w:rFonts w:ascii="Muli" w:eastAsia="Muli" w:hAnsi="Muli" w:cs="Muli"/>
          <w:bCs/>
          <w:color w:val="365F91" w:themeColor="accent1" w:themeShade="BF"/>
          <w:sz w:val="24"/>
          <w:szCs w:val="24"/>
        </w:rPr>
        <w:t>ancestor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F" w14:textId="0403330D" w:rsidR="00173A24" w:rsidRPr="007210F7" w:rsidRDefault="00E957DF" w:rsidP="007210F7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Control the opacity of an elem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5" w14:textId="4E402704" w:rsidR="00173A24" w:rsidRPr="007210F7" w:rsidRDefault="007210F7" w:rsidP="007210F7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56137F" w14:textId="77777777" w:rsidR="007210F7" w:rsidRDefault="007210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D" w14:textId="05F44294" w:rsidR="00173A24" w:rsidRPr="00E60A8C" w:rsidRDefault="007210F7" w:rsidP="00E60A8C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Snack Expo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7" w14:textId="54E0CF21" w:rsidR="00173A24" w:rsidRPr="00E60A8C" w:rsidRDefault="007210F7" w:rsidP="00E60A8C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 xml:space="preserve">Download the </w:t>
      </w:r>
      <w:r w:rsidR="00E60A8C">
        <w:rPr>
          <w:rFonts w:ascii="Muli" w:eastAsia="Muli" w:hAnsi="Muli" w:cs="Muli"/>
          <w:color w:val="365F91" w:themeColor="accent1" w:themeShade="BF"/>
          <w:sz w:val="24"/>
          <w:szCs w:val="24"/>
        </w:rPr>
        <w:t>Snack Expo app, login, open the snack making sure that it is on the right version and then you can test it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F" w14:textId="03F40FE8" w:rsidR="00173A24" w:rsidRPr="000B5E8A" w:rsidRDefault="000B5E8A" w:rsidP="000B5E8A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It shows what the UI of the component should look like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F84F1D5" w:rsidR="00173A24" w:rsidRPr="00B936D9" w:rsidRDefault="00B936D9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Describes the structure and appearance of the UI for each specific component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4C499FEE" w:rsidR="00173A24" w:rsidRPr="00E76B1B" w:rsidRDefault="00E76B1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Stuck on this</w:t>
      </w:r>
    </w:p>
    <w:sectPr w:rsidR="00173A24" w:rsidRPr="00E76B1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2166188">
    <w:abstractNumId w:val="1"/>
  </w:num>
  <w:num w:numId="2" w16cid:durableId="903414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5E8A"/>
    <w:rsid w:val="00173A24"/>
    <w:rsid w:val="003A0414"/>
    <w:rsid w:val="00480E95"/>
    <w:rsid w:val="006D2300"/>
    <w:rsid w:val="007210F7"/>
    <w:rsid w:val="0077285E"/>
    <w:rsid w:val="00891818"/>
    <w:rsid w:val="009526BB"/>
    <w:rsid w:val="00B936D9"/>
    <w:rsid w:val="00D13D67"/>
    <w:rsid w:val="00D5504D"/>
    <w:rsid w:val="00E60A8C"/>
    <w:rsid w:val="00E76B1B"/>
    <w:rsid w:val="00E95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as Taher</cp:lastModifiedBy>
  <cp:revision>14</cp:revision>
  <dcterms:created xsi:type="dcterms:W3CDTF">2021-01-06T05:46:00Z</dcterms:created>
  <dcterms:modified xsi:type="dcterms:W3CDTF">2024-07-08T14:07:00Z</dcterms:modified>
</cp:coreProperties>
</file>